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6C0A7A6B">
      <w:pPr>
        <w:pStyle w:val="Heading1"/>
      </w:pPr>
      <w:r w:rsidRPr="004862DD">
        <w:t>Liver Hepatopulmonary Syndrome (HPS) MELD/PELD Exception Score Ex</w:t>
      </w:r>
      <w:r w:rsidR="004961B9">
        <w:t>tension</w:t>
      </w:r>
      <w:r>
        <w:t xml:space="preserv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5660AB" w:rsidP="005660AB" w14:paraId="19A541AD" w14:textId="2FD9B347">
      <w:r w:rsidRPr="00092F2F">
        <w:rPr>
          <w:b/>
          <w:bCs/>
          <w:u w:val="single"/>
        </w:rPr>
        <w:t>Hepatopulmonary syndrome (HPS)</w:t>
      </w:r>
      <w:r w:rsidRPr="005660AB">
        <w:rPr>
          <w:b/>
          <w:bCs/>
        </w:rPr>
        <w:t>: </w:t>
      </w:r>
      <w:r w:rsidRPr="005660AB">
        <w:t xml:space="preserve">If </w:t>
      </w:r>
      <w:r>
        <w:t>h</w:t>
      </w:r>
      <w:r w:rsidRPr="00092F2F">
        <w:t>epatopulmonary syndrome (HPS)</w:t>
      </w:r>
      <w:r>
        <w:t xml:space="preserve"> </w:t>
      </w:r>
      <w:r w:rsidRPr="005660AB">
        <w:t>is selected for a candidate, complete the following fields:</w:t>
      </w:r>
    </w:p>
    <w:p w:rsidR="00091A3E" w:rsidRPr="005660AB" w:rsidP="00115C39" w14:paraId="22C166BC" w14:textId="3308942B">
      <w:pPr>
        <w:shd w:val="clear" w:color="auto" w:fill="FFFFFF"/>
        <w:ind w:right="160"/>
        <w:rPr>
          <w:b/>
          <w:bCs/>
        </w:rPr>
      </w:pPr>
      <w:r>
        <w:rPr>
          <w:b/>
          <w:bCs/>
          <w:u w:val="single"/>
        </w:rPr>
        <w:t xml:space="preserve">Peak </w:t>
      </w:r>
      <w:r w:rsidRPr="00091A3E">
        <w:rPr>
          <w:b/>
          <w:bCs/>
          <w:u w:val="single"/>
        </w:rPr>
        <w:t>PaO</w:t>
      </w:r>
      <w:r w:rsidRPr="004862DD">
        <w:rPr>
          <w:b/>
          <w:bCs/>
          <w:u w:val="single"/>
          <w:vertAlign w:val="subscript"/>
        </w:rPr>
        <w:t>2</w:t>
      </w:r>
      <w:r w:rsidRPr="00091A3E">
        <w:rPr>
          <w:b/>
          <w:bCs/>
          <w:u w:val="single"/>
        </w:rPr>
        <w:t xml:space="preserve"> on room air</w:t>
      </w:r>
      <w:r>
        <w:rPr>
          <w:b/>
          <w:bCs/>
          <w:u w:val="single"/>
        </w:rPr>
        <w:t xml:space="preserve"> in the past 30 days</w:t>
      </w:r>
      <w:r w:rsidRPr="00091A3E">
        <w:rPr>
          <w:b/>
          <w:bCs/>
        </w:rPr>
        <w:t>:</w:t>
      </w:r>
      <w:r w:rsidRPr="00091A3E">
        <w:t> Enter the PaO</w:t>
      </w:r>
      <w:r w:rsidRPr="004862DD">
        <w:rPr>
          <w:vertAlign w:val="subscript"/>
        </w:rPr>
        <w:t>2</w:t>
      </w:r>
      <w:r w:rsidRPr="00091A3E">
        <w:t xml:space="preserve"> on room air</w:t>
      </w:r>
      <w:r>
        <w:t xml:space="preserve"> in the past 30 days</w:t>
      </w:r>
      <w:r w:rsidRPr="00091A3E">
        <w:t xml:space="preserve"> and the date. The PaO</w:t>
      </w:r>
      <w:r w:rsidRPr="004862DD">
        <w:rPr>
          <w:vertAlign w:val="subscript"/>
        </w:rPr>
        <w:t>2</w:t>
      </w:r>
      <w:r w:rsidRPr="00091A3E">
        <w:t xml:space="preserve"> value must be between 30 and 500 mmHg.</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77777777">
      <w:pPr>
        <w:pStyle w:val="Heading2"/>
      </w:pPr>
      <w:r w:rsidRPr="004F1BE1">
        <w:t> 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C1A07" w:rsidP="00DF026C" w14:paraId="52C750EA" w14:textId="51511CDD">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r w:rsidR="003C6C17">
        <w:t>.</w:t>
      </w:r>
    </w:p>
    <w:p w:rsidR="003C6C17" w:rsidP="00DF026C" w14:paraId="6E62551A" w14:textId="77777777"/>
    <w:p w:rsidR="003C6C17" w:rsidRPr="00886617" w:rsidP="003C6C17" w14:paraId="6951F322" w14:textId="2B28B662">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1A1FEC">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AD6271">
        <w:rPr>
          <w:rFonts w:ascii="Arial" w:hAnsi="Arial" w:cs="Arial"/>
        </w:rPr>
        <w:t>average 0.27</w:t>
      </w:r>
      <w:r w:rsidR="00BA3F91">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3C6C17" w:rsidRPr="003C6C17" w:rsidP="00DF026C" w14:paraId="1EC43C81" w14:textId="77777777"/>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665AF" w:rsidP="007D69D2" w14:paraId="33EEC089" w14:textId="77777777">
      <w:pPr>
        <w:spacing w:before="0" w:after="0"/>
      </w:pPr>
      <w:r>
        <w:separator/>
      </w:r>
    </w:p>
  </w:endnote>
  <w:endnote w:type="continuationSeparator" w:id="1">
    <w:p w:rsidR="001665AF" w:rsidP="007D69D2" w14:paraId="346F1463"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398" w14:paraId="79B0FA4E" w14:textId="3C0BEDB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46055593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082398" w:rsidRPr="00082398" w:rsidP="00082398" w14:textId="521F2883">
                          <w:pPr>
                            <w:spacing w:after="0"/>
                            <w:rPr>
                              <w:rFonts w:ascii="Calibri" w:eastAsia="Calibri" w:hAnsi="Calibri" w:cs="Calibri"/>
                              <w:noProof/>
                              <w:sz w:val="20"/>
                              <w:szCs w:val="20"/>
                            </w:rPr>
                          </w:pPr>
                          <w:r w:rsidRPr="00082398">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082398" w:rsidRPr="00082398" w:rsidP="00082398" w14:paraId="0BC9A72D" w14:textId="521F2883">
                    <w:pPr>
                      <w:spacing w:after="0"/>
                      <w:rPr>
                        <w:rFonts w:ascii="Calibri" w:eastAsia="Calibri" w:hAnsi="Calibri" w:cs="Calibri"/>
                        <w:noProof/>
                        <w:sz w:val="20"/>
                        <w:szCs w:val="20"/>
                      </w:rPr>
                    </w:pPr>
                    <w:r w:rsidRPr="00082398">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398" w14:paraId="55BD30F4" w14:textId="3EE4F596">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67425344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082398" w:rsidRPr="00082398" w:rsidP="00082398" w14:textId="0842DE88">
                          <w:pPr>
                            <w:spacing w:after="0"/>
                            <w:rPr>
                              <w:rFonts w:ascii="Calibri" w:eastAsia="Calibri" w:hAnsi="Calibri" w:cs="Calibri"/>
                              <w:noProof/>
                              <w:sz w:val="20"/>
                              <w:szCs w:val="20"/>
                            </w:rPr>
                          </w:pPr>
                          <w:r w:rsidRPr="00082398">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082398" w:rsidRPr="00082398" w:rsidP="00082398" w14:paraId="14B53F1C" w14:textId="0842DE88">
                    <w:pPr>
                      <w:spacing w:after="0"/>
                      <w:rPr>
                        <w:rFonts w:ascii="Calibri" w:eastAsia="Calibri" w:hAnsi="Calibri" w:cs="Calibri"/>
                        <w:noProof/>
                        <w:sz w:val="20"/>
                        <w:szCs w:val="20"/>
                      </w:rPr>
                    </w:pPr>
                    <w:r w:rsidRPr="00082398">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398" w14:paraId="4502CA61" w14:textId="5EBCD04F">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84375981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082398" w:rsidRPr="00082398" w:rsidP="00082398" w14:textId="0DA108F7">
                          <w:pPr>
                            <w:spacing w:after="0"/>
                            <w:rPr>
                              <w:rFonts w:ascii="Calibri" w:eastAsia="Calibri" w:hAnsi="Calibri" w:cs="Calibri"/>
                              <w:noProof/>
                              <w:sz w:val="20"/>
                              <w:szCs w:val="20"/>
                            </w:rPr>
                          </w:pPr>
                          <w:r w:rsidRPr="00082398">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082398" w:rsidRPr="00082398" w:rsidP="00082398" w14:paraId="18659F68" w14:textId="0DA108F7">
                    <w:pPr>
                      <w:spacing w:after="0"/>
                      <w:rPr>
                        <w:rFonts w:ascii="Calibri" w:eastAsia="Calibri" w:hAnsi="Calibri" w:cs="Calibri"/>
                        <w:noProof/>
                        <w:sz w:val="20"/>
                        <w:szCs w:val="20"/>
                      </w:rPr>
                    </w:pPr>
                    <w:r w:rsidRPr="00082398">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665AF" w:rsidP="007D69D2" w14:paraId="2B60721D" w14:textId="77777777">
      <w:pPr>
        <w:spacing w:before="0" w:after="0"/>
      </w:pPr>
      <w:r>
        <w:separator/>
      </w:r>
    </w:p>
  </w:footnote>
  <w:footnote w:type="continuationSeparator" w:id="1">
    <w:p w:rsidR="001665AF" w:rsidP="007D69D2" w14:paraId="4D485074"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6C17" w:rsidRPr="003C6C17" w:rsidP="003C6C17" w14:paraId="67CF97F9" w14:textId="4068DC72">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51EC"/>
    <w:rsid w:val="00040E4E"/>
    <w:rsid w:val="00055A73"/>
    <w:rsid w:val="00082398"/>
    <w:rsid w:val="00082E66"/>
    <w:rsid w:val="00085835"/>
    <w:rsid w:val="00091A3E"/>
    <w:rsid w:val="00092F2F"/>
    <w:rsid w:val="000B1EE1"/>
    <w:rsid w:val="000E6180"/>
    <w:rsid w:val="000E6E5F"/>
    <w:rsid w:val="000F2285"/>
    <w:rsid w:val="00115C39"/>
    <w:rsid w:val="001324AC"/>
    <w:rsid w:val="00153231"/>
    <w:rsid w:val="00155877"/>
    <w:rsid w:val="001665AF"/>
    <w:rsid w:val="001724B1"/>
    <w:rsid w:val="0018291D"/>
    <w:rsid w:val="001914D5"/>
    <w:rsid w:val="001A1FEC"/>
    <w:rsid w:val="001A48DE"/>
    <w:rsid w:val="001A539B"/>
    <w:rsid w:val="001B4BE3"/>
    <w:rsid w:val="001D022C"/>
    <w:rsid w:val="001D05C3"/>
    <w:rsid w:val="001E7606"/>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B7DB8"/>
    <w:rsid w:val="003C6C17"/>
    <w:rsid w:val="003D40C8"/>
    <w:rsid w:val="003F1747"/>
    <w:rsid w:val="003F52A7"/>
    <w:rsid w:val="003F6D4E"/>
    <w:rsid w:val="00403C32"/>
    <w:rsid w:val="0040576F"/>
    <w:rsid w:val="00406691"/>
    <w:rsid w:val="004079DF"/>
    <w:rsid w:val="004133A9"/>
    <w:rsid w:val="00413F2E"/>
    <w:rsid w:val="004215C0"/>
    <w:rsid w:val="00430CA5"/>
    <w:rsid w:val="00432D8D"/>
    <w:rsid w:val="004337AC"/>
    <w:rsid w:val="0043388C"/>
    <w:rsid w:val="00434EAE"/>
    <w:rsid w:val="00440FE7"/>
    <w:rsid w:val="00461A4F"/>
    <w:rsid w:val="004862DD"/>
    <w:rsid w:val="00490280"/>
    <w:rsid w:val="004961B9"/>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61C7"/>
    <w:rsid w:val="005517B8"/>
    <w:rsid w:val="005523D3"/>
    <w:rsid w:val="00562510"/>
    <w:rsid w:val="005660AB"/>
    <w:rsid w:val="00577CCB"/>
    <w:rsid w:val="00595095"/>
    <w:rsid w:val="005C04E0"/>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579A"/>
    <w:rsid w:val="00680BF5"/>
    <w:rsid w:val="00686260"/>
    <w:rsid w:val="006A7845"/>
    <w:rsid w:val="006A7C0F"/>
    <w:rsid w:val="006B3AC7"/>
    <w:rsid w:val="006C1976"/>
    <w:rsid w:val="006D301F"/>
    <w:rsid w:val="006E454B"/>
    <w:rsid w:val="006E5083"/>
    <w:rsid w:val="007044BA"/>
    <w:rsid w:val="00704912"/>
    <w:rsid w:val="0070558F"/>
    <w:rsid w:val="007157CA"/>
    <w:rsid w:val="00716F45"/>
    <w:rsid w:val="00727B92"/>
    <w:rsid w:val="00734B6C"/>
    <w:rsid w:val="00743412"/>
    <w:rsid w:val="00754079"/>
    <w:rsid w:val="00775F6E"/>
    <w:rsid w:val="007A2084"/>
    <w:rsid w:val="007A2BDC"/>
    <w:rsid w:val="007A39C9"/>
    <w:rsid w:val="007B3A7C"/>
    <w:rsid w:val="007C37DE"/>
    <w:rsid w:val="007C4315"/>
    <w:rsid w:val="007D0970"/>
    <w:rsid w:val="007D143B"/>
    <w:rsid w:val="007D69D2"/>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D3DE8"/>
    <w:rsid w:val="008E1D08"/>
    <w:rsid w:val="008E2A75"/>
    <w:rsid w:val="00932A1B"/>
    <w:rsid w:val="009376DE"/>
    <w:rsid w:val="00943BFF"/>
    <w:rsid w:val="009476F2"/>
    <w:rsid w:val="0094799D"/>
    <w:rsid w:val="0095024C"/>
    <w:rsid w:val="00950535"/>
    <w:rsid w:val="009546C1"/>
    <w:rsid w:val="00965A61"/>
    <w:rsid w:val="0096629D"/>
    <w:rsid w:val="009777B7"/>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602CD"/>
    <w:rsid w:val="00A60E95"/>
    <w:rsid w:val="00A76F5E"/>
    <w:rsid w:val="00A83341"/>
    <w:rsid w:val="00AA0918"/>
    <w:rsid w:val="00AA0E4C"/>
    <w:rsid w:val="00AD6271"/>
    <w:rsid w:val="00AE204D"/>
    <w:rsid w:val="00AE2B95"/>
    <w:rsid w:val="00AE3431"/>
    <w:rsid w:val="00AE71A1"/>
    <w:rsid w:val="00AF5F34"/>
    <w:rsid w:val="00B15F8C"/>
    <w:rsid w:val="00B33DA6"/>
    <w:rsid w:val="00B64F4A"/>
    <w:rsid w:val="00B70EB6"/>
    <w:rsid w:val="00B719A5"/>
    <w:rsid w:val="00B92BD2"/>
    <w:rsid w:val="00BA3F91"/>
    <w:rsid w:val="00BA6636"/>
    <w:rsid w:val="00BA6DF2"/>
    <w:rsid w:val="00BA7BD8"/>
    <w:rsid w:val="00BC0AC1"/>
    <w:rsid w:val="00BC22E0"/>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1EF6"/>
    <w:rsid w:val="00CF441C"/>
    <w:rsid w:val="00CF4603"/>
    <w:rsid w:val="00D01EAF"/>
    <w:rsid w:val="00D244B1"/>
    <w:rsid w:val="00D303A1"/>
    <w:rsid w:val="00D45DBB"/>
    <w:rsid w:val="00D460C3"/>
    <w:rsid w:val="00D517A0"/>
    <w:rsid w:val="00D646E5"/>
    <w:rsid w:val="00D716A0"/>
    <w:rsid w:val="00D71EA3"/>
    <w:rsid w:val="00D72C37"/>
    <w:rsid w:val="00D76166"/>
    <w:rsid w:val="00D80D7C"/>
    <w:rsid w:val="00D91D0D"/>
    <w:rsid w:val="00DA302E"/>
    <w:rsid w:val="00DA3F63"/>
    <w:rsid w:val="00DB5BC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07521"/>
    <w:rsid w:val="00F14E2F"/>
    <w:rsid w:val="00F15A57"/>
    <w:rsid w:val="00F222F5"/>
    <w:rsid w:val="00F2466F"/>
    <w:rsid w:val="00F42321"/>
    <w:rsid w:val="00F67208"/>
    <w:rsid w:val="00F706ED"/>
    <w:rsid w:val="00F70DF1"/>
    <w:rsid w:val="00F73392"/>
    <w:rsid w:val="00FB52BA"/>
    <w:rsid w:val="00FB682F"/>
    <w:rsid w:val="00FD655F"/>
    <w:rsid w:val="00FD7E02"/>
    <w:rsid w:val="00FE039D"/>
    <w:rsid w:val="00FE7633"/>
    <w:rsid w:val="00FF5DDF"/>
  </w:rsids>
  <w:docVars>
    <w:docVar w:name="__Grammarly_42___1" w:val="H4sIAAAAAAAEAKtWcslP9kxRslIyNDYyNzOytDQ2NrQwMDCxNDFR0lEKTi0uzszPAykwMawFANzPwgg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3C6C17"/>
  </w:style>
  <w:style w:type="character" w:customStyle="1" w:styleId="eop">
    <w:name w:val="eop"/>
    <w:basedOn w:val="DefaultParagraphFont"/>
    <w:rsid w:val="003C6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95</_dlc_DocId>
    <_dlc_DocIdUrl xmlns="dae0f925-a78b-4f93-b0e5-451dcac5f217">
      <Url>https://nih.sharepoint.com/sites/HRSA-HSB/Team/dot/_layouts/15/DocIdRedir.aspx?ID=QPVJESM53SK4-1767020924-72995</Url>
      <Description>QPVJESM53SK4-1767020924-7299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5F6F7C-C189-4B87-BFBE-E21657FDC1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49E3AD-3D66-46A8-917B-F50DBBFDD060}">
  <ds:schemaRefs/>
</ds:datastoreItem>
</file>

<file path=customXml/itemProps3.xml><?xml version="1.0" encoding="utf-8"?>
<ds:datastoreItem xmlns:ds="http://schemas.openxmlformats.org/officeDocument/2006/customXml" ds:itemID="{1EA1D8C0-9D99-43E9-8B9B-1EBA5BD65D71}">
  <ds:schemaRefs>
    <ds:schemaRef ds:uri="http://schemas.openxmlformats.org/officeDocument/2006/bibliography"/>
  </ds:schemaRefs>
</ds:datastoreItem>
</file>

<file path=customXml/itemProps4.xml><?xml version="1.0" encoding="utf-8"?>
<ds:datastoreItem xmlns:ds="http://schemas.openxmlformats.org/officeDocument/2006/customXml" ds:itemID="{6E0A37D0-DE5E-4BAF-B265-8E9D5E3AC0CD}">
  <ds:schemaRefs>
    <ds:schemaRef ds:uri="http://schemas.microsoft.com/sharepoint/v3/contenttype/forms"/>
  </ds:schemaRefs>
</ds:datastoreItem>
</file>

<file path=customXml/itemProps5.xml><?xml version="1.0" encoding="utf-8"?>
<ds:datastoreItem xmlns:ds="http://schemas.openxmlformats.org/officeDocument/2006/customXml" ds:itemID="{BC7E2CED-4BD3-4062-8781-47EC2AA0F3E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7</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5T14:43: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24ac0c2,570e509f,28304a8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5720758-fb9c-4afb-875e-8702e739ce4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6:10Z</vt:lpwstr>
  </property>
  <property fmtid="{D5CDD505-2E9C-101B-9397-08002B2CF9AE}" pid="12" name="MSIP_Label_00f2998b-48ab-4883-9ce7-431fd4e200e3_SiteId">
    <vt:lpwstr>d3e2d0b4-9ecc-4e88-9b79-caf6d43aa9f0</vt:lpwstr>
  </property>
  <property fmtid="{D5CDD505-2E9C-101B-9397-08002B2CF9AE}" pid="13" name="_dlc_DocIdItemGuid">
    <vt:lpwstr>b167e805-829b-4444-b86f-70ad5b6781c7</vt:lpwstr>
  </property>
</Properties>
</file>